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ค31101</w:t>
      </w:r>
      <w:r>
        <w:t xml:space="preserve"> </w:t>
      </w:r>
      <w:r>
        <w:t xml:space="preserve">ม.4/1(เช้า)</w:t>
      </w:r>
    </w:p>
    <w:p>
      <w:pPr>
        <w:pStyle w:val="Date"/>
      </w:pPr>
      <w:r>
        <w:t xml:space="preserve">วันอังคารที่</w:t>
      </w:r>
      <w:r>
        <w:t xml:space="preserve"> </w:t>
      </w:r>
      <w:r>
        <w:t xml:space="preserve">2</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นเต้นไหม ทั้งหมดสวัสดีค่ะ สวัสดีพี่ล่ามนะคะ ได้ยินไหมคะ ไม่ได้ยินเสียงเหรอคะ ฮัลโหล นั่งลงลูก นั่งลง ได้ยินไหมคะ โอเคค่ะ ได้แล้วนะคะ วันนี้ ลูก ๆ คะวันนี้ อากาศเป็นอย่างไรบ้างคะหน้าตาสดชื่นกันเลย ร้อนหรือฝน มีฝนนะคะ ฝนตกหนักมาหลายวันแล้ว เมื่อวานวันเสาร์วันอาทิตย์วันอาทิตย์ใช่ไหม ที่ต้นไม้ตรงหน้า… ตรงหน้าถนนน่ะ มันโค่นลงมานะคะ อันนี้ระวังนะลูก ฝากลูก ๆ ระวัง เวลาลูกจะเดิน หรือจะเดินไปไหนน่ะ ตอนช่วงฝนตก อย่าออกไปจากอาคารนะคะ อันตรายนะ ฮัลโหล ได้ยิน… ได้ยินไหมคะ ได้ยินเสียงไหมคะ ฮัลโหล ได้ยินไหมคะ รอแป๊บหนึ่งนะคะ เดี๋ยวเช็กใหม่อีกรอบหนึ่งก่อนค่ะ ค่ะ เหมือนล่าไม่ได้ยินไมมเสียงค่ะ ใช่ไหม เขาบอกว่าได้ยินแล้วใช่ไหมคะ ฮัลโหล ได้ยินหรือยังคะ โอเค ได้แล้วค่ะ ได้แล้วค่ะ ได้ยินแล้วค่ะ ขอบคุณค่ะ ลูก ๆ เรียบร้อยแล้วนะคะ โอเค เรียบร้อยแล้ว ทีนี้ ทุกอย่างทั้งหน้าจอ แล้วก็เสียงดูพี่ล่ามนะคะ วันนี้เราจะมาเรียนเรื่องเซตนะคะ สัปดาห์ที่แล้ว สัปดาห์ที่แล้วที่เราเรียนไป ยังจำได้ไหมคะ ความหมายของเซตคืออะไร จำได้ไหมครั้งที่แล้วครูให้ดูภาพอะไร กิ๊บครูให้ดูภาพอะไรลูก ให้ดู PowerPoint ภาพอะไรคะสัปดาห์ที่แล้ว ดูรูปโลก รูปโลก ภาพของโลกใช่ไหมคะ พบมีอะไรบ้างอยู่ในโลกนั้น เจออะไรบ้างคะ เจออะไรบ้าง เจอสิ่งมีชีวิต กับสิ่งไม่มีชีวิตใช่ไหมคะ ใช่ไหม ในภาพ ใช่ มีภูเขา มีต้นไม้ ใช่ไหมคะ มีบ้าน มีนก มีไก่ แล้วเราก็แบ่งสิ่งต่าง ๆ เหล่านั้น ออกเป็นกลุ่ม ๆ ด้วยกันนะคะ พอเราแบ่งออกเป็นกลุ่มเสร็จแล้วมันก็เลยเป็นระเบียบมากขึ้นนะคะ ความหมายของเซต ก็คือการจัดสิ่งต่าง ๆ ออกเป็นกลุ่ม ๆ นะคะ ที่จะสามารถระบุได้ว่ามีอะไรอยู่ในนั้นนะคะ แล้วก็ไม่มีอะไรที่อยู่ในกลุ่มนั้น จะต้องดูว่าอันไหนที่สมบัติเหมือนกัน มีลักษณะเหมือน ๆ กันนะคะ แล้วครูก็ให้ลูกได้ทำแบบฝึกนะคะ ทำงานกลุ่ม ก็คือเลือก เลือกลักษณะวิสัยของพรรณไม้ใช่ไหมคะ ต้นไม้ 20 ชนิดในสัปดาห์ที่แล้ว ที่ครูให้ลูกได้ทำ ว่าอันไหนเป็นไม้ต้น อันไหนเป็นไม้พุ่ม แล้วลูกก็ทำเสร็จแล้วนะคะ วันนี้เราจะมาเรียนหัวข้อการเขียนสัญลักษณ์เกี่ยวกับเซต และสมาชิกของเซตนะคะ เซตนี้เขาจะเขียนกันอย่างไร มันมีความหมาย เรารู้แล้วว่ามันเป็นหมวด เป็นหมู่ เป็นกลุ่มของอะไรนะคะ สัญลักษณ์ของเขา เวลานิยาม อันนี้จำให้ได้นะคะ ความหมายของเซต หมายถึง กลุ่มของสิ่งต่าง ๆ ที่มีคุณสมบัติชัดเจน เมื่อพูดถึงก็สามารถบอกได้ทันที ว่าสิ่งใดอยู่ในกลุ่ม และสิ่งใดอยู่นอกกลุ่มนะคะ อย่างเช่น ในห้องเรียนนักเรียน ม. 4/1 ก็หมายถึงเด็ก ๆ ใช่ไหมคะ ทั้ง 7 คนเลย แต่ครูปิ๊ก ครูปิ๊กนี่ รวมด้วยไหม ครูนี่รวมได้ไหม รวมด้วยไหม ครูปิ๊กเป็นนักเรียนไหม ครูปิ๊กเป็นนักเรียนไหมลูก ไม่ได้เป็นนักเรียนเพราะฉะนั้นครูปิ๊กไปเลยอยู่นอกนะคะ มันสามารถบอกได้ ว่าอันไหนที่อยู่ข้างใน ในกลุ่ม อันไหนที่อยู่นอกกลุ่ม เรารู้ได้ชัดเจน ดูได้จากไหน ดูได้จากคุณสมบัตินะคะ ที่เขาบ่งบอกมา ว่าเป็นกลุ่มของอะไรบ้าง วิธีการนะคะ เมื่อกี้ครูบอกว่ากลุ่มของนักเรียน ม.4/1 แต่บนโต๊ะนี่ลูก บนโต๊ะนี่ประกอบไปด้วยสิ่งต่าง ๆ นะคะ ที่วางอยู่บนโต๊ะ มันสามารถแบ่งออกเป็นกลุ่มได้ มันสามารถแบ่งออกเป็นกลุ่มได้อยู่อีกกลุ่มเอ่ย กลุ่มของผลไม้ เห็นไหมคะ มันมีอะไรบ้าง มีแตงโม มีแอปเปิล มีส้มนะคะ มีกล้วย สตอเบอรี่ ก็มีแครอท มะเขือ มะเขือม่วงนะคะ แล้วก็กะหล่ำปลี ของทุกอย่างนี่ มันสามารถแบ่งออกเป็นกลุ่ม ๆ แบ่งออกเป็นกลุ่มได้อยู่ 2 กลุ่มด้วยกันใช่ไหมบนโต๊ะใช่ไหมคะ แบ่งได้เท่าไร แบ่งได้กี่กลุ่มลูก แบ่งได้ 2 กลุ่มนะคะ แบ่งได้ 2 กลุ่ม ของบนโต๊ะพอแบ่งได้ 2 กลุ่มเราจะเรียกชื่อว่านักเรียนกลุ่มของผลไม้บนโต๊ะ เอ๊ะ มันยาวไป ชื่อมันยาว เขาไม่นิยมเขียนนะคะ ใช่ เวลาแบ่ง… ออกได้ 2 กลุ่มนะคะ ของที่วางไว้อยู่บนโต๊ะ แบ่งได้ 2 กลุ่ม คือ กลุ่มของผลไม้ กลุ่มของผัก แต่ถ้าเราจะเรียกว่า</w:t>
      </w:r>
      <w:r>
        <w:t xml:space="preserve"> </w:t>
      </w:r>
      <w:r>
        <w:t xml:space="preserve">“</w:t>
      </w:r>
      <w:r>
        <w:t xml:space="preserve">กลุ่มของผลไม้บนโต๊ะ</w:t>
      </w:r>
      <w:r>
        <w:t xml:space="preserve">”</w:t>
      </w:r>
      <w:r>
        <w:t xml:space="preserve"> </w:t>
      </w:r>
      <w:r>
        <w:t xml:space="preserve">ชื่อมันยาวไป เขาก็เลยนิยมนะคะ เวลาเราจะตั้งชื่อของเซต เราจะใช้ตัวอักษรภาษาอังกฤษตัวพิมพ์ใหญ่นะลูก ตัวพิมพ์ใหญ่ ก็คือ A ใหญ่อย่างเช่นตัวนี้นะคะ เวลาเราตั้งเราจะต้องรู้ความหมาย ว่าให้ A นี่ แทนชื่อของอะไรชื่ออะไร เห็นไหม เขากำหนดตรงนี้นะคะ a กลุ่มของผลไม้ รู้เลย ถ้าเมื่อไหร่ที่เรารู้ว่า ขึ้นมาว่ากลุ่มของ นะSet A มันหมายถึงกลุ่มของอะไรคะ ดูเลยผลไม้ผลไม้ เพราะฉะนั้น ตั้งชื่อ ตั้งชื่อ A นะคะ แทนกลุ่มของผลไม้ เวลาเราเขียนให้เราเข้าใจกันทีเลยนะคะ โจทย์เขาจะกำหนดมาให้ตั้งแต่ตอนแรกเลย ตอนเริ่มเลยนะคะ เขาจะบอกว่ากลุ่มของอะไร หมายถึงอะไรนะคะ ทีนี้ เมื่อเราได้ชื่อกลุ่มแล้ว ว่าเป็นสัญลักษณ์อะไร กลุ่มของผลไม้คือ a นะคะ อันที่ 2 วิธีการ เราจะต้องเลือกเอา a นะคะ ผลไม้ อันไหนล่ะคือผลไม้ เราจะต้องเลือกเอามาใส่ในกล่องนี้เขาก็เลยหยิบเอาผลไม้นี้มาใส่ในกล่องนะคะ หยิบมาใส่เลย อันไหนที่ไม่ใช่ผลไม้เอามาไหม เอามาไหม เอามาไหมคะ ปังปอนด์ ถ้าไม่ใช่ผลไม้เอามาไหม ไม่เอามา ถูกต้อง แล้วก็ไม่ต้องเอามา เพราะว่ากล่องนี้มันเป็นกล่องผลไม้นะคะ แยกชัดเจน เวลาเราแยกได้แล้วนะคะ อันนี้ คือ สัญลักษณ์ สัญลักษณ์ลักษณะคล้ายตัว E ใช่ตัว E ภาษาอังกฤษตัวใหญ่ ๆ ตัวใหญ่เลยนะคะ อันนี้ คือสัญลักษณ์ของคำว่า</w:t>
      </w:r>
      <w:r>
        <w:t xml:space="preserve"> </w:t>
      </w:r>
      <w:r>
        <w:t xml:space="preserve">“</w:t>
      </w:r>
      <w:r>
        <w:t xml:space="preserve">เป็นสมาชิก</w:t>
      </w:r>
      <w:r>
        <w:t xml:space="preserve">”</w:t>
      </w:r>
      <w:r>
        <w:t xml:space="preserve"> </w:t>
      </w:r>
      <w:r>
        <w:t xml:space="preserve">นะคะ สมาชิกสะกดอย่างไรลูก นี่สะกดอย่างนี้นะสมาชิกนะคะ เรียบร้อย สัญลักษณ์ ถ้าจะเขียนสมาชิกสัญลักษณ์ ก็คือตัว E ใหญ่นะคะ อย่างนี้เขียนให้ถูกจำให้ได้ อันนี้คือคำว่า</w:t>
      </w:r>
      <w:r>
        <w:t xml:space="preserve"> </w:t>
      </w:r>
      <w:r>
        <w:t xml:space="preserve">“</w:t>
      </w:r>
      <w:r>
        <w:t xml:space="preserve">สมาชิก</w:t>
      </w:r>
      <w:r>
        <w:t xml:space="preserve">”</w:t>
      </w:r>
      <w:r>
        <w:t xml:space="preserve"> </w:t>
      </w:r>
      <w:r>
        <w:t xml:space="preserve">นะคะ มันมาจากคำว่า</w:t>
      </w:r>
      <w:r>
        <w:t xml:space="preserve"> </w:t>
      </w:r>
      <w:r>
        <w:t xml:space="preserve">“</w:t>
      </w:r>
      <w:r>
        <w:t xml:space="preserve">Element</w:t>
      </w:r>
      <w:r>
        <w:t xml:space="preserve">”</w:t>
      </w:r>
      <w:r>
        <w:t xml:space="preserve">อันนี้ คือ คำเต็มของเขา เขาเอาตัวอักษรตัวหน้าตัว E นะคะ มาใช้เป็นสัญลักษณ์แทน เห็นไหม ลักษณะคล้าย ๆ กันเลยนะคะ เวลาเราเขียนแทนนะคะ เวลาเราพบโจทย์ เขาจะถาม ส่วนมากก็จะถามว่าอะไรบ้างที่เป็นสมาชิกของเซต A นะคะ เขาก็จะใช้สัญลักษณ์ตัว E นี่แหละ E นี่ล่ะค่ะ เป็นสมาชิกวิธีเขียน เขาจะเอาสมาชิกที่อยู่ในนี้มาก่อน เอาชื่อมาก่อนหรือเอาภาพนี่มาก่อน แล้วก็ตามด้วยสัญลักษณ์นะคะ ตามด้วยสัญลักษณ์ ก็แล้วชื่อของเซตนั้น อย่างเช่น ตัวนี้มันมีอะไรบ้าง แตงโม แตงโม แตงโม แล้วก็ใส่สัญลักษณ์สมาชิกนะคะ เวลาเราอ่าน เราจะอ่านว่า แตงโม เป็นสมาชิกของ เซต A เข้าใจนะ เข้าใจไหมปังปอนด์ เข้าใจไหม เวลาอยู่หูดีนะคะ เวลาเขาอ่าน เวลาเขาเขียนสัญลักษณ์ก็จะเขียนแบบนี้ แตงโม เป็นสมาชิก เป็นสมาชิกเราจะเขียนคำศัพท์ยาวอย่างนี้มา ประโยคยาว ๆ อย่างนี้ก็ได้ แต่ทางคณิตศาสตร์เขาจะใช้สัญลักษณ์แทนลูก สัญลักษณ์ปุ๊บเข้าใจหมดเลย ทุกคนเข้าใจเหมือนกันเลย ว่า อ๋อ แตงโมนี่ มันเป็นสมาชิกของเซต A นะคะ ทำไมล่ะ เพราะมันอยู่ในกล่อง A มันอยู่ในกลุ่ม A นั่นเองนะคะ มีอะไรอีกในกล่องนี้ มี… มีอะไรกิ๊ฟ มีกล้วย ใช่ มีกล้วย เพราะฉะนั้น เขาก็เลยบอกว่ากล้วยนะคะ เป็นสมาชิกของเซต A เขียนเหมือนกันเลยนะคะ เขียนเหมือนกันหมดเลย อันนี้อะไร ส้ม ส้ม ส้มก็เป็นสมาชิกของเซต A นะคะ แอปเปิล ใครชอบทานแอปเปิล ใครชอบทานแอปเปิ้ลบ้างยกมือยกคนแรกเลยนะกิ๊ฟนี่ ชอบไหมลูก อันนี้มีประโยชน์นะคะ แล้วก็อร่อยด้วยนะคะ แอปเปิล ก็เป็นสมาชิกของเซต A สุดท้าย ชอบหมดปชอบ ครก็ชอบทุกคนใครชอบบ้างยกมือใครชอบชอบสตรอว์เบอร์รีบ้างยกมือ 1 2 ปังปอนด์ชอบไหม ครูก็ชอบนะนี้ ครูก็ชอบมันจะออกเปรี้ยวนิด ๆ ใช่ไหมคะ วิธีการเขียน เข้าใจแล้วเข้าใจหรือยังวิธีการเขียนง่ายมาก ให้เราไปดูนะคะ ว่าอะไรที่อยู่ในกลุ่มนั้น ที่เราตั้งเอาไว้ แล้วตามด้วยสัญลักษณ์สมาชิกนะคะ ตามด้วยชื่อของเซต โอเคนะ ทีนี้ มาดู เซต A แต่เมื่อกี้ a เป็นของผลไม้ลูก Mini Set B ค่ะ FB เขาบอกกำหนดชื่อ B แทนกลุ่มของผักB แทนกลุ่มของผักนะคะ และทีนี้เราก็เลยต้องเปลี่ยนนะคะ ผักมีอะไรบ้าง มะเขือ มะเขือ นี่มะเขือนะคะ มะเขือ เป็นสมาชิกของเซตอะไร เปลี่ยนแล้วนะ ไม่ใช่ A แล้วนะลูก เปลี่ยนเป็น B แล้ว เปลี่ยนเป็น B ใช่ เพราะอะไร เพราะเขากำหนดให้ตั้งแต่แรกแล้ว เขาบอกว่า B คือ กลุ่มของผัก เพราะฉะนั้น ข้างหลังชื่อของเซตจะต้องเป็น Bนั่นเองเข้าใจนะโอเคไหม เหมือนกันกะหล่ำปลี กะหล่ำปลีนะคะ ก็เป็นสมาชิกของเซต B เหมือนกัน แครอทเป็นไหม เป็นไหมกิ๊บ ก็เป็นอะไร อะไร ชอบทาน สัตว์อะไรกระต่าย กระต่ายชอบกินนะคะ กระต่ายชอบกิน จะเป็นกระต่ายนะลูก เมื่อมันมีสัญลักษณ์สมาชิกลูก ทีนี้ เมื่อไหร่ก็ตาม ถ้ามันไม่เป็นสมาชิก เวลาเราเขียนสัญลักษณ์ คือ สัญลักษณ์แบบนี้นะลูก เหมือนตัว E เสร็จแล้วเอาขีดทับไป คือ ขีดฆ่าทับไป 1 อันนะคะ ความหมายสัญลักษณ์ตัวนี้ คือ ไม่เป็นสมาชิก พอไม่เป็นสมาชิกนั่นหมายถึงว่ามันอยู่นอกกลุ่มนะคะ มันไม่ได้อยู่ในกลุ่มนะ โอเคนะ เหมือนอย่างตัวนี้ เขาบอกว่า A ตัวนี้ แทนกลุ่มของผลไม้บนโต๊ะ ชื่อข้างหลังมันเป็น A ใช่ไหมคะ เขาบอกว่า A เป็นกลุ่มของผลไม้ แต่เขาเอาสัญลักษณ์สมาชิกข้างหน้านี่ เอามะเขือมา มะเขือมันอยู่ใน A ไหม มันไม่ใช่ผลไม้ถูกไหมคะ มันเป็นผักเพราะฉะนั้น เขาก็เลยใส่สัญลักษณ์นี้แทน มะเขือไม่เป็นสมาชิกของ A เข้าใจนะ โอเค มีคำถามไหมลูก เข้าใจนะ เข้าใจหมดเลย พี่เฟรมเข้าใจนะลูก เข้าใจก็โอเค ทีนี้มาดูจะมีสัญลักษณ์ขึ้นมาอีก 1 ตัว คำว่า</w:t>
      </w:r>
      <w:r>
        <w:t xml:space="preserve"> </w:t>
      </w:r>
      <w:r>
        <w:t xml:space="preserve">“</w:t>
      </w:r>
      <w:r>
        <w:t xml:space="preserve">จำนวนสมาชิกของเซต</w:t>
      </w:r>
      <w:r>
        <w:t xml:space="preserve">”</w:t>
      </w:r>
      <w:r>
        <w:t xml:space="preserve"> </w:t>
      </w:r>
      <w:r>
        <w:t xml:space="preserve">ดูนะ จำนวนสมาชิก เขาจะเขียนสัญลักษณ์แทนด้วยตัว n แล้วก็วงเล็บ ชื่อของเซต เมื่อกี้ A คือ เซตของผลไม้ ถูกไหมลูก ถูกไหมคะ เป็นเซตของผลไม้ เพราะฉะนั้น n</w:t>
      </w:r>
    </w:p>
    <w:p>
      <w:pPr>
        <w:numPr>
          <w:ilvl w:val="0"/>
          <w:numId w:val="1001"/>
        </w:numPr>
      </w:pPr>
      <w:r>
        <w:t xml:space="preserve">หมายถึงจำนวนสมาชิกจำนวนของผลไม้ที่อยู่ใน A นี่มันมีเท่าไรนะคะ มันมีเท่าไร เพราะฉะนั้นลูกก็ไปนับจำนวนนะคะ แตงโม 1 กล้วย 2 ส้ม 3 แอปเปิล 4 สตรอว์เบอร์รี เท่าไร่ ง่ายมาก แค่ไปนับ 5 นะคะ ครูถามว่าถ้าเมื่อไหร่ในกล่องนี้ มันมีแตงโมอีก 3 ผล 3 ลูก ลูกจะนับแตงโมเพิ่มไหม นับเพิ่มไหมคะ นับจำนวนเป็น 6 ไหม นับไหม นับหรือไม่นับ ถ้ามันมีผลไม้ที่เป็นชนิดเดิม มันเหมือนกัน ซึ่งเราเอามานับแล้ว 1 ครั้ง เราจะไปนับจำนวนเพิ่มไหมลูก นับเพิ่มไหม นับเพิ่มไหมคะ ตอบครูคุณหน่อย เพิ่มหรือไม่เพิ่ม หรือเพิ่ม เพิ่มหรือไม่เพิ่ม ไม่เพิ่ม มีปังปอนด์ส่ายหน้า บอกไม่เพิ่มถูกต้องนะคะ อันไหนที่มันเหมือนกัน แตงโมเหมือนกัน มันมีแล้ว ไม่ต้องเอามานับเพิ่ม ให้นับเป็น 1 เท่านั้น ในการนับสมาชิกของเซต เข้าใจนะ นับแค่ 5 เหมือนเดิม ถึงแม้ว่าในกล่องน่ะ มันจะมีแตงโม แตงโมนะ เหลือ มีส้มเหลืออยู่ในนี้ เราไม่ต้องไปนับให้ครบ แล้วดูแบ่งปันแบ่งว่าอันนี้ คือ แตงโมนะ อันนี้คือกล้วยนะ มันเหมือนกันนะ แต่แค่ว่ามันมีกี่อย่างเท่านั้นเองนะคะ อันนี้เท่าไร เซต n</w:t>
      </w:r>
    </w:p>
    <w:p>
      <w:pPr>
        <w:numPr>
          <w:ilvl w:val="0"/>
          <w:numId w:val="1001"/>
        </w:numPr>
      </w:pPr>
      <w:r>
        <w:t xml:space="preserve">เท่าไร่ลูก เห็นเลย ใช่ 3 ทีนี้ มาดูตัวอย่างนี้ ถ้าจะตั้งชื่อกล่อง เขาให้มาแบบนี้ลูก ขอให้รวมกันมาแบบนี้ ก็เลยมีกล่องอยู่ 2 กล่องลูก จะตั้งชื่อกล่องว่าอะไรถูกต้อง ปังปอนด์เก่งมาก ปังปอนด์บอกว่ากล่อง 1 นะคะ ตัวอักษรภาษาไทยใช่ไหมคะ ตัวอักษรอักษรไทยอักษรไทย อีกอันหนึ่งมันเป็นตัวเลข เป็นกล่องพยัญชนะไทย อีกกล่องที่ 2 เป็นกล่องตัวเลข ถูกต้องนะคะ พอได้อย่างนี้แล้ว เห็นไหม พยัญชนะไทย อล้วก็ตัวเลข แต่เรารู้ว่าอันนี้เป็นพยัญชนะไทยนะ อันนี้เป็นตัวเลขนะ เวลาเราเขียน เขาไม่นิยมเขียนแบบนี้ เวลาการตั้งชื่อ เขาบอกเลย ว่าให้ตั้งชื่อเป็นอักษรภาษาอังกฤษตัวพิมพ์ใหญ่ใช่ไหม เพราะฉะนั้น เราก็เลยเปลี่ยนสัญลักษณ์แทนนะคะ นี่เราไม่ใช้พยัญชนะไทยแล้ว แต่เราเปลี่ยนใช้ตัวภาษาอังกฤษตัวพิมพ์ใหญ่แทน เป็น A นะคะ แล้วตัวเลข เราก็ไม่ใช้ตัวเลขแล้ว เราเปลี่ยนเป็น B แทนนะคะ ให้เราเข้าใจโดยอัตโนมัติเลย เข้าใจเองเลย ว่าอ๋อกล่อง A ก็คือพยัญชนะไทยนะ กบีก็คือตัวเลขนะเข้าใจนะ ทีนี้เมื่อเราตั้งชื่อกล่องได้แล้วนะคะ เราตั้งชื่อกล่องได้แล้ว เราก็จะหยิบ หยิบอะไร สมาชิกไปอยู่ในกล่องนั้นนะคะ อันไหนที่เป็นสมาชิกในเซตนั้นก็เอาไปใส่ นี่แบ่งได้ชัดเจนมันเพิ่มกล่องเข้ามาลูก กล่องหนึ่งกล่อง C C คืออะไรคะ เขาแทนกลุ่มอะไร ใช่ ๆ แบม ๆ บอกว่า C คือภาษาอังกฤษสีภาษาอังกฤษ ปังปอนด์บอกว่ามันบ้างใช่ไหมลูกใช่มันว่าง มันไม่มีอะไรเลยอยู่ในนี้ นั่นแสดงว่ามันมีสมาชิกไหมลูก มันมีสมาชิกอยู่ในเซต C ไหม มีไหมคะ ไม่มี ใช่ ไม่มีเลย มันไม่มี เพราะฉะนั้น เวลาเรานับ เรานับจำนวนสมาชิกในเซตต่าง ๆ นะคะ เซต A อันนี้คือกลุ่มของพยัญชนะไทย มีเท่าไร่ เวลาเราเขียน วิธีการเหมือนกันนะลูก เวลาเราจะเขียนว่าอะไรเป็นสมาชิกของอะไรนะคะ วิธีการเขียน ก ไก่ เป็นสมาชิก แล้วก็เอา เซต A มาแทนอยู่ข้างหลังนะคะ เวลาเราเขียน นี่จะเขียนแบบนี้ วิธีการเขียนสมาชิกง่ายไหม เมื่อไหร่ก็ตามที่เราแยก เมื่อไหร่ก็ตามที่เราสามารถแยกได้ ว่าอะไรที่อยู่ในเซตนั้น เราจะสามารถเขียนสมาชิก แจกแจงสมาชิกแบบนี้ได้ถูกต้อง มันง่ายมากนะคะ ทีนี้ n</w:t>
      </w:r>
    </w:p>
    <w:p>
      <w:pPr>
        <w:numPr>
          <w:ilvl w:val="0"/>
          <w:numId w:val="1001"/>
        </w:numPr>
      </w:pPr>
      <w:r>
        <w:t xml:space="preserve">n</w:t>
      </w:r>
    </w:p>
    <w:p>
      <w:pPr>
        <w:numPr>
          <w:ilvl w:val="0"/>
          <w:numId w:val="1001"/>
        </w:numPr>
      </w:pPr>
      <w:r>
        <w:t xml:space="preserve">คือเท่าไหร่ 1 2 3 และ 4 ง่ายไหมลูก ง่าย มีคนคนหนึ่ง กำลังจะหลับตอนนี้ ตื่น ๆ เดี๋ยวครูจะถามนะ ข้อ n</w:t>
      </w:r>
    </w:p>
    <w:p>
      <w:pPr>
        <w:numPr>
          <w:ilvl w:val="0"/>
          <w:numId w:val="1001"/>
        </w:numPr>
      </w:pPr>
      <w:r>
        <w:t xml:space="preserve">n</w:t>
      </w:r>
    </w:p>
    <w:p>
      <w:pPr>
        <w:numPr>
          <w:ilvl w:val="0"/>
          <w:numId w:val="1001"/>
        </w:numPr>
      </w:pPr>
      <w:r>
        <w:t xml:space="preserve">มีเท่าไร่ลูก เท่าไหร่TMB มีเท่าไหร่เพื่อน ๆ ไม่ต้องบอก ครูถามว่า n</w:t>
      </w:r>
    </w:p>
    <w:p>
      <w:pPr>
        <w:numPr>
          <w:ilvl w:val="0"/>
          <w:numId w:val="1001"/>
        </w:numPr>
      </w:pPr>
      <w:r>
        <w:t xml:space="preserve">ตรงนี้เท่าไร จำนวนสมาชิกมีเท่าไร 6 6 เหรอ ถูกไหม ถูก เพื่อนหน่อยนะคะ หลับแบบมีคุณภาพตื่นมาก็ตอบได้ โอเค อันนี้เข้าใจแล้วนะลูก ลูกเข้าใจแล้วนะ อะไร ตกใจพี่ล่ามเปลี่ยนมาใหม่ แล้วตกใจเลยเหรอ เด็ก ๆ ตกใจเหรอคะ ครั้งที่แล้ว เราไม่ได้เจอพี่เขาใช่ไหม ใช่ไหมคะ ออกมาถามเอง ออกมาถามเอง ถ้าอยากถาม ออกมาถามใกล้ ๆ เร็ว จะถามอะไรไหม รู้แล้วนะ มี 3 คนแล้วนะ ที่มาเป็นล่ามให้เด็ก ๆ นะคะ โอเค เราก็จะเจอกันอยู่อย่างนี้ค่ะ ประมาณ 2-3 คนนะคะ เข้าใจหรือยัง n</w:t>
      </w:r>
    </w:p>
    <w:p>
      <w:pPr>
        <w:numPr>
          <w:ilvl w:val="0"/>
          <w:numId w:val="1001"/>
        </w:numPr>
      </w:pPr>
      <w:r>
        <w:t xml:space="preserve">เท่ากับ 6 นะคะ ถูกต้อง วิธีการเขียนสมาชิกก็เอาสมาชิกมาอยู่ข้างหน้า ใส่แทนสัญลักษณ์ เครื่องหมายสัญลักษณ์สมาชิกตัว E นะคะ แล้วก็เอาชื่อของเซต ทีนี้ สัปดาห์ที่แล้ว ที่เราเลือกลักษณะวิสัยของต้นไม้นะคะ เราเลือกไป วันนี้ครูจะให้ลูกนะคะ ทำกิจกรรมต่อสัปดาห์ที่แล้วเราเลือกแล้วนะคะ ว่าต้นไม้ทั้งหมด 20 ชนิดนั้นน่ะ มันมีลักษณะวิสัยอะไรบ้างถูกหรือเปล่า ถูกไหมคะ มันมีกี่ชนิด มันมีตะแบกบ้าน มีเข็มแดง หมาก มีกล้วยน้ำว้า ชบา มีเฟื่องฟ้า ทองหลาง ต้นวาสนานะคะ มีมะยม กระท้อน กระท้อนนะคะ มีฝรั่ง ฝรั่ง มีต้นเทียนทองนะคะ เทียนทอง สะเดา มีไผ่ ต้นไผ่ มีขนุน ขนุน มีกุหลาบ กุหลาบ มีลั่นทมนะคะ มีต้นโมกมัน มีข่อย และต้นสุดท้าย คือ ต้นจามจุรีนะคะ มีทั้งหมด 20 ชนิด ที่เราได้ทำกันเมื่อสัปดาห์ที่แล้ว ครูจะให้ลูกเอามาเขียนสมาชิกนะคะ โดยครูกำหนดเซตให้ครูกำหนดเซตให้แบบนี้ ครูตั้งชื่อกล่องมาให้ลูกแล้ว ทั้งหมดมีอยู่กี่กล่องคะ 1 นับสิ มีกี่กล่อง 1 2 3 4 5 67 8 9 มี 9 กล่อง มี 9กล่อง 9 เซต ลักษณะวิสัยของต้นไม้นะคะ อันแรก A ลูก A นี่ คือ เซตของไม้ต้น จำได้ไหมไม้ต้นเป็นอย่างไร ไม้ต้น ก็คือต้นไม้ที่มีลำต้นตั้งตรงนะคะ ลำเดียวเลย ตั้งตรงเหนือดินขึ้นไป ก่อนที่จะมีกิ่งก้านแตกอยู่ข้างบนนะคะ B B คือ เซตของไม้พุ่ม ตัวนี้คือไม้พุ่มแล้ว สั่งแล้วนะ ไม้ที่เป็นพุ่ม ไม้พุ่มนี่ ลำต้นของเขา จะแตกกิ่งอยู่ในผิวดินนะคะ ออกเป็นกิ่งนะคะ เยอะเลยนะคะ เป็นพุ่ม C คือ เซตของไม้ล้มลุก ไม้ล้มลุกคืออะไรบ้าง ต้นไม้ที่ไม่มีเนื้อไม้ ลำต้นของเขาเวลาจับ เวลาเรากดลงไปมันจะบุ๋ม ๆ นุ่ม ๆ นะคะ แล้วอายุก็สั้นด้วย อายุประมาณ 1 ฤดูกาลนะคะ เมื่อเก็บเกี่ยวเสร็จก็ตายไป แล้วก็ปลูกใหม่นะคะ เซต B เซต D คือ เซตของไม้เลื้อยไม้เลื้อย ที่ลูกเลือก ๆ ไป ไม้เลื้อย ก็คือมันเลื้อยไปได้หมดลูก มันเลื้อยไปตามผิวดินนี่แหละเลยไปได้หมดเลยเวลาเราหยิบลำต้นมันขึ้นมาปุ๊บ ตากอยู่ดีนะจับขึ้นมาปุ๊บถ้าเราปล่อยมือนะคะ มันไม่สามารถตั้งอยู่อย่างนี้ ตั้งตรงอยู่อย่างนี้ ขึ้นมาอย่างนี้ ไม่สามารถทำได้ มันก็หล่นตกลงไปบนพื้นเหมือนเดิมนะคะ ลงไปเหมือนเดิม อันนี้คือไม้เลื้อย ลักษณะนะคะ เซต E คือ เซตของไม้รอเลื้อย ต้นนี้ชัดเจนมาก ไม้รอเลื้อย ถ้าสังเกตดี ๆ ลูก E นะ E ตัวนี้นะ คือ เ ลากาซตของไม้รอเลื้อย มันหมายถึงต้นไม้ที่เมื่อไหร่ก็ตาม ถ้าเราไปตัดแต่งมัน มันจะมองเหมือนไม้พุ่ม เหมือนกับเซต B เลยนะคะ แยกไม่ค่อยออก แต่ถ้าเมื่อไหร่เราทำคานให้เขา เอาคานไปปัก ทำเสาให้เขา เขาก็จะเลื้อยขึ้นไปตามโครงสร้างที่เราทำให้ เขาก็จะเลื้อยผ่านไปตามโครงสร้างนั้นนะคะ ต่อไป F F คือ เซตของไผ่ อันนี้ชัดเจน ไผ่นะคะ อันไหน คือ ต้นไผ่ อยู่ในกลุ่มของต้นไผ่ หยิบมาใส่ในเซต นะคะ G คือ เซตของเฟิร์นนะคะ เซตของปาล์ม เซตของปาล์ม I คือ เซตของดอกกล้วยไม้นะ กล้วยไม้ไม่ใช่ต้นกล้วยนะคะ ดูดี ๆ นะ อันนี้กล้วยไม้ กล้วยไม้ ส่วนมากกล้วยไม้มันจะอยู่ในกระถาง หรือไม่เขาก็จะเอาไปปลูกเอาไว้กับต้นไม้ มันจะเกาะต้นไม้อยู่นะคะ ครูแบ่งกล่องให้แล้วนะ ครูกำหนดกล่องให้ลูกแล้ว ชื่อเซตให้ลูกแล้ว A-I นะคะ ลูกจะต้องไปเลือก ไปเลือกสมาชิกที่อยู่ในเซต A ว่ามีอะไรบ้าง ให้ลูกเขียนชื่อต้นไม้ ต้นนั้นได้ 20 ชนิดเลยนะ ต้นอะไรที่อยู่ใน A ต้นอะไรที่อยู่ใน B ให้เขียนชื่อลงมานะคะ อันนี้คือใบงานของลูกในสัปดาห์ที่แล้ว จำได้ไหมที่ได้เลือกระบายสี แบม แบมจำได้ไหม อันนี้ลูกได้เลือกแล้วนะคะ ลูกได้เลือกแล้ว มันง่าย เพราะว่าลูกทำมาแล้วนะ อันนี้นะ ข้อที่ 1 ตะแบก ตะแบกบ้านนี่ ลูกระบายสี นี้เป็นไม้อะไร อยู่ในกลุ่มอะไร อยู่ในกลุ่มอะไร ไม้ต้นนะคะ อันนี้เป็นไม้ต้น เพราะฉะนั้น ไม้ต้นเมื่อกี้ อยู่ไหนถึงไอ้นี่อยู่ตรงไหนลูกอยู่ไหนดูดี ๆ เมื่อกี้ไม้อะไร ข้อที่ 1 ข้อที่ 1 นี่ ไม้ต้น ไม้ต้น เพราะฉะนั้น อยู่เซตอะไรลูก เซตไหน ตอบได้ ตอบได้ เซตอะไรถูกนะคะ เซต A มันอยู่ในเซต A เพราะฉะนั้น เราก็เขียนชื่อนะคะ เขียนชื่อต้นไม้นี่ ชื่อตัวนี้ เอามาใส่ใน เซต A เข้าใจนะ Bล่ะ ข้อที่ 2 นะคะ ต้นอะไร เข็มแดง ลูกระบายมาแล้ว อันนี้อยู่ใน เซต อะไร ไม้พุ่มเสร็จอะไร เอาไปเขียนให้ A ได้ไหม ขึ้นไม้ต้น แล้วก็ลงมาเป็นไม้พุ่มเหรอลูก ถูกต้อง นี่มันเป็นไม้พุ่ม เพราะฉะนั้น ลูกจะต้องเขียนชื่อเข็มแดงอยู่ที่เซตอะไร เซตอะไรคะ A B C เซตไหน เซตไหน อะไรนะกิ๊บH เหรอลูก H ปาล์ม ต่างเลย ชื่อมันไม่ตรงกันนะคะ ลูกต้องไปดูสัญลักษณ์ ไม่ตอบถูกอยู่คนหนึง ก็ตอบถูกบ้าง ก็ตอบถูกนะคะ Set BFBมันมีชื่ออยู่ มันมีชื่ออยู่ตรงนี้ ตอนที่เราระบาย ใช่ ตอนที่เราระบายต้นไม้ที่เราเลือกลักษณะวิสัย ข้างล่างภาพน่ะลูก มันจะมีชื่อ ตรงกันเลยกับลักษณะวิสัยของพรรณไม้ ลูกแค่ไปเลือกตรงนี้ว่า… ไปแบ่งกลุ่ม จัดให้เขาอยู่ในกลุ่มให้ถูก เข้าใจนะ เดี๋ยวครูนะคะ เดี๋ยวครูจะแจกใบงานของลูกในครั้งที่แล้ว ครั้งที่แล้ว อยู่กลุ่มใครบ้าง ใครคู่กับใคร ที่ทำ 2 คน 3 คน วันนี้มา 7 ครูจะให้แบ่งไปเพิ่มนะคะ ให้ใช้กลุ่มเดิม ให้ใช้นักเรียนกลุ่มเดิม ครั้งที่แล้วที่ใครไม่ได้มา ให้เข้ากลุ่มกับเพื่อนเลยนะคะ ใช่ ปังปอนด์ไม่ได้มาให้เข้ากลุ่มกับเพื่อน ให้เข้ากลุ่มกับเพื่อนได้เลย โอเคนะ เข้าอยู่กับพี่เฟรมก็ได้ รวมปังปอนด์เข้าไปด้วยนะลูก รวมกลุ่มเข้าไปด้วย ครูจะแจกใบงานเดิมของลูกให้นะคะ แล้วให้ลูกไปเขียนสมาชิกของเซตต่าง ๆ ให้เรียบร้อย เหมือนกัน ตัวนี้เลยนะคะ ครบ เขียนชื่อไปแล้ว ให้ครบ 20 ชนิดนะคะ ครบ 20 ชนิดนะ โอเคไหม โอเตนะ แบบนี้ นักเรียนนั่งเป็นกลุ่ม เอาสมุดขึ้นมาค่ะ สมุดเป็นของตัวเองนะ อันนี้เป็นงานเดี่ยว นักเรียนเปิดสมุดขึ้นมาแล้วก็เขียนข้อที่ 1 ลอกตัวนี้ลงมาเลยนะ กำหนดให้ A คือ เซตของไม้ต้น แล้วลูกก็เขียนสมาชิกของเซต A มีอะไรบ้าง โดยดูจากใบงานครั้งที่แล้ว เลือกมาเลย ลูกก็เปิดตั้งแต่หน้าแรกนะคะ หน้าแรก อันไหนที่เป็นสมาชิกของเซต A เขียนชื่อต้นไม้ แล้วคันด้วยคอมมา คั่นเอาคอมมาค่ะ ไปดูต่อต้นที่ 2 ต้นที่ 3 ต้นที่ 4 ต้นไหนที่เป็นสมาชิกของเซต A ก็คือไม้ต้นนะคะ ก็เขียนชื่อเพิ่มเข้ามา จนหมด จนครบ ดูให้ครบถึงต้นที่ 20 ใช่ เอาคำศัพท์ เอาคำนะคะ คำศัพท์ ชื่อต้นไม้ ซึ่งนึกว่าอยู่แล้ว มันมีอยู่แล้วลูก อยู่ในใบงาน ในนี้ ที่รูปภาพแล้วนะคะ ที่ลูกทำแล้วมันจะมีชื่ออยู่ตรงนี้ ให้ดูดี ๆ นะคะ และวิธีการเลือก ใช่ ต้องดูให้ตรงกับลักษณะวิสัย แล้วเขียนชื่อของเขาให้ครบ มีทั้งหมดอยู่… เขียนแบบนี้ทั้งหมดอยู่ 9 ข้อ เขียนอย่างนี้อยู่ทั้งหมด 9 ข้อ อันนี้ข้อที่ 1 คือ เซตของไม้ต้น ก็คือ Aนะคะ เมื่อลูกเขียนเสร็จแล้ว ดูพี่ล่ามนะคะ ดูพี่ล่ามเมื่อลูกเขียนชื่อต้นไม้เสร็จเรียบร้อยในเซต A แล้ว ตัวสุดท้าย จะจบแล้ว n</w:t>
      </w:r>
    </w:p>
    <w:p>
      <w:pPr>
        <w:numPr>
          <w:ilvl w:val="0"/>
          <w:numId w:val="1001"/>
        </w:numPr>
      </w:pPr>
      <w:r>
        <w:t xml:space="preserve">หมายถึง จำนวนสมาชิกของ A มีเท่าไร่ ให้ลูกนับจำนวนต้นไม้ลูก ใช่ n</w:t>
      </w:r>
    </w:p>
    <w:p>
      <w:pPr>
        <w:numPr>
          <w:ilvl w:val="0"/>
          <w:numId w:val="1001"/>
        </w:numPr>
      </w:pPr>
      <w:r>
        <w:t xml:space="preserve">n</w:t>
      </w:r>
    </w:p>
    <w:p>
      <w:pPr>
        <w:numPr>
          <w:ilvl w:val="0"/>
          <w:numId w:val="1001"/>
        </w:numPr>
      </w:pPr>
      <w:r>
        <w:t xml:space="preserve">มีเท่าไร่ แต่ก่อนอื่น ลูกจะต้องเขียนให้ครบก่อน เขียนให้เสร็จก่อน เพราะเขียนเสร็จปุ๊บ มาสรุปสุดท้าย n</w:t>
      </w:r>
    </w:p>
    <w:p>
      <w:pPr>
        <w:numPr>
          <w:ilvl w:val="0"/>
          <w:numId w:val="1001"/>
        </w:numPr>
      </w:pPr>
      <w:r>
        <w:t xml:space="preserve">= ค่อยไปนับจำนวนต้นไม้ที่ลูกเขียนมา โอเคนะ อันนี้เป็นงานเดี่ยวนะคะ เขียนลงไปในสมุดของตัวเอง แต่ครูจะให้ลูกดูใบงานนี้ด้วยกันนะคะ แชร์กันดู เพราะว่างานนี้ ลูกทำมาแล้ว ลูกทำช่วยกันแล้ว เข้าใจไหมคะ เข้าใจนะ กิ๊ฟเข้าใจนะ เข้าใจไหมพี่เฟรม เข้าใจไหม โอเค ถ้าเข้าใจแล้ว เดี๋ยวครูจะแจกใบงานให้นะคะ มีใครสงสัยไหม จะถามอะไรไหมคะ ถามไหม ใช่ เขียน อย่างนี้เลย เขียนลงไปในสมุดข้อที่ 1 ลอกตัวนี้มา อันนี้ครูเริ่มต้นให้ ต้นที่ 1 ต้นที่ 1 ตะแบกบาน ครูก็เลยเขียนว่าตะแบกบานมา ที่ 2ต้นที่ 2 นี่ต้นที่ 2 ต้นนี้ คือ ต้นที่ 2 ต้นที่ 2 มันไม่ได้อยู่ในกลุ่ม A ครูก็เลยข้ามไป ต้นที่ 2 นี่ ครูจะไม่เขียนนะ มาดูตอนที่ 3 ตอนนี้ ต้นอะไรเอ่ย หมาก หมาก เป็นไม้ต้น ครูก็จะเขียนชื่อเขียนชื่อว่าหมากนะคะ เขียนชื่อตรงนี้ มันจะมีชื่ออยู่ ชื่อพื้นเมืองตรงนี้ ให้ลูกเขียนคำศัพท์ ใช่ เอาคำศัพท์ลงมาต่อ มาต่อ นี่ข้อที่ 3 เป็นไม้ต้น ข้อที่ 3 เป็นไม้ต้นใช่ไหม ครูก็จะเขียนคำว่า "หมากต่อตรงนี้ เลือกเอาชื่อต้นไม้ที่ตรงกับลักษณะวิสัย ที่เรากำหนดเป็นเซตต่าง ๆ เรียบร้อยแล้ว เข้าใจหมดแล้วหรือยัง เข้าใจแล้ว เข้าใจแล้ว เข้าใจไหมลูก โอเค เข้าใจไหมลูก เพิ่งตื่นนอนมา พยักหน้าเข้าใจ โอเค ครูจะแจกหางานเก่านะคะ ที่ลูกได้ทำเดี๋ยวให้แบ่งแชร์กันดูนะอันนี้น่ะ เมื่อเราทำข้อ 1 เสร็จแล้วนะเมื่อไหร่ทำข้อ 1 เสร็จแล้วทำไปพร้อม ๆ กันนะคะ เขียนไปพร้อม ๆ กัน เดี๋ยวครูก็จะเปิดข้อที่ 2 ให้ แต่ว่าทุกคนจะต้องทำให้เสร็จพร้อม ๆ กัน ข้อที่ 1 เสร็จแล้ว ก็บอกครูนะคะ ต่อไปข้อที่ 2 ลูกก็เขียน แต่อันนี้เป็น เซต B เป็นไม้อะไรคะ ไม้พุ่ม ก็ไปดูว่าอันไหนที่เป็นไม้พุ่ม เอาคำศัพท์นั้นมาลงนะคะ แล้วก็นับ n</w:t>
      </w:r>
    </w:p>
    <w:p>
      <w:pPr>
        <w:numPr>
          <w:ilvl w:val="0"/>
          <w:numId w:val="1001"/>
        </w:numPr>
      </w:pPr>
      <w:r>
        <w:t xml:space="preserve">ได้เท่าไร ใช่ ที่ตรง ใช่ ที่ตรง เสร็จแล้วพอสรุปเขียนหมดแล้วเขียนชื่อหมดแล้วที่เป็นไม้พุ่ม นับจำนวน ก็นับจำนวน เข้าใจนะ กิ๊กออกมา ออกมาเอาใบงานลูก เอาสมุดค่ะ ลูก เปิดสมุดไป สมุดอยู่ไหน เปิดสมุดขึ้นมา หน้าแรกลูก เขียนข้อที่ 1 นะคะ เขียนอย่างนี้ลงไป ข้อที่ 1 เขียน ลงไปเลยข้อที่ 1ลอบก3 บรรทัดนี้ลงไป เวลาเขียน เขียนให้สวย ๆ ให้เรียบร้อย ใช่ ข้อที่ 1 มาก่อน เอาหัวข้อมาก่อน 1 แล้วก็เขียนบรรทัดนี้ กำหนดให้ A คือ เซตของไม้ต้น บรรทัดที่ 2 ก็คำสั่ง บรรทัดที่ 3 เขียนสมาชิกของเซต A แล้วก็ไปดูในใบงานนะคะ แบบบ้าน ครูริ่มให้แล้วคือตอนที่ 1วันที่ 2 คืออะไร เขียนจนครบนะคะ ให้ดูตั้งแต่ต้นที่ 1 จนถึงต้นที่ 20 อันไหนที่ตรงเป็นไม้ต้น ให้เขียนคำศัพท์ชื่อต้นไม้ลงมา เข้าใจนะ เขียนเลยค่ะ ลูก ๆ ดูนะ ลูกนะ ลูกสะกิดปังปอนด์ให้ครูหน่อยลูก ลูกเขียนน่ะ ลูกเขียนช้ามาก เหตุผลที่ลูกเรียนช้า เพราะว่าลูกดูทีละคำ ทีละคำ แล้วลูกลงไปเขียนลูกจะต้องดู แล้วก็จำ ให้ได้เยอะที่สุดนะคะ ไม่ใช่เขียน ก อำ กำ แค่นี้แล้ว ก็เงยหน้าขึ้นมาดูมันจะช้ามาก ดูให้ให้หมดนะคะ แล้วก็เขียนลงไปวิธีการเขียนนะ ใครมองไม่เห็นบ้าง มองไม่ชัดหรอก มี มองไม่ชัดไหม ถ้ามองไม่ชัดเดี๋ยวก็มาเอาเอาโต๊ะเข้ามานั่งใกล้ ๆ ได้ชัดหรือยัง ดูชัดไหม ชัดแล้วก็เขียนเลยค่ะ รีบเขียนนะ ลูก ๆ คะ ฮัลโหล ลูก ๆ มองพี่ล่ามก่อนนะ ครูเข้าไปดูแล้ว ลูกบางคนยังสับสนอยู่นะคะ เดี๋ยวลูกมาเขียนบนกระดานดีกว่านะ ครูจะให้ลูกมาเขียนเซต A นะคะ เซต A บนกระดานนะคะ เสร็จแล้ว เก็บให้ครูหน่อย สมาชิกของเซต A นะคะ ต้นแรก ต้นแรก คือ ตะแบกบ้าน ลูกดูนะ ดูนะ ช่วยกันในนั้นน่ะ ในใบงานน่ะ เซต A เป็นไม้ต้น มีตอนแรกที่ครูเริ่มให้ต้นที่ 1 นะคะ ตะแบกบ้าน ดูนะ ดูชื่อตะแบกบ้านนะคะ เมื่อลูกเขียนเสร็จแล้วก็ , ค่ะ ใส่คอมมา ทีนี้ ไปดูต้นที่ 2 ดูต้นที่ 2 ของกลุ่มตัวเองสิ ต้นที่สอง คือ เข็มแดง เข็มแดงรูประบายสี ไม่ใช่ ไม้ต้น ไม่ใช่เพราะฉะนั้นผ่านนะคะ ผ่านไปนที่ 3 ต้นอะไรมาถูกน่ะ พี่กิ๊ฟเอามาเขียนชื่อต้นไม้นะคะ เขียนต่อจากตะแบกบ้าน รอ ทีละคน ทีละคน ดูนะว่าลูกจะทำถูกไหมนะคะ ถูกต้อง เสร็จแล้วไปนั่งที่ เอาปากกาให้เพื่อนลูก เอาปากกาให้เพื่อนนะคะ ต้นต่อไป ต้นที่ 4 ถูกไหม ต้นที่ 4 ถูกไหมลูก ไม่ใช่ ไม่ใช่ต้นนี้นะ บางคนเข้าใจผิด บางคนคิดว่ากล้วย กล้วยเป็นไม้ต้น ไม่ใช่นะคะ 5 ข้อ 5 ก็ไม่ใช่ 6 ก็ไม่ใช่ลูก 6 ก็ไม่ใช่นะคะ ต้นที่ 7 ต้นอะไร ดูชื่อสิ เขียนถูกไหม เช็กเพื่อนด้วยนะ ว่าเพื่อนเขียนถูกไหม ใช่เหรอลูก ลูกสะกดผิดหรือเปล่า ดูดี ๆ ดูใหม่ ต้นที่ 7 ดูใหม่ โชติวิทย์ สะกดผิดนะคะ เขียนผิดด้วย ออกมาเขียนใหม่แก้เลย ชื่อของเขา คือ ทองหลาง ทองหลางนะ ดูให้เต็ม โชติวิทย์ ออกมาเขียนแก้ใหม่เลย เดี๋ยว ๆ ให้เพื่อนแก้คำศัพท์ก่อน ใจร้อน ใจร้อน ลูกใจเย็น ๆ ออกมาแก้ โชติวิทย์ออกมาแก้ให้ถูกต้อง เพิ่มคำว่าทองเข้าไปข้างหน้า อันนั้นมันผิด ต้นที่ 7 นะคะ ต้นนี้ ต้นอะไร กิ๊ฟดูคำศัพท์แล้ว ก็สะกดให้เพื่อนเขียนสิลูกวันที่ 7 เปิดดูสิคะดูเพื่อน ดูเพื่อน กิ๊บถูกต้องนะคะ สะกดถูกต้อง โอเค ปรบมือให้เพื่อนหน่อย เก่งมาก ต่อมา ส่งไม้ต่อลูก กล้องหลังผ่านไปแล้วต้นที่ 8 ใช่ไหมกิ๊บใช่ไหม ไม้ต้นนี้ไปด้วยดี ๆ ใช่หรือไม่ใช่ไม่ใช่ 9 ล่ะลูก 9 ถูกไหม ต้นอะไรเอ่ย ต้นอะไร เพื่อเขียนถูกไหม ถูกไหมล่ะลูก ต้นอะไร ต้นที่ 7 ไปแล้ว เขาข้ามต้นหรือเปล่า ต้นที่ 7 ทองหลางไปแล้ว ต่อมา ก็คือมะยมนะลูก เอามะยมมาก่อน อันนี้ก็ไม่ผิดนะคะ เขียนมารัตน์ เอาตาม ไล่ตามนี้ลูก จะได้ไม่งง จะได้ไม่งง ก็คือต้นที่ 9 ต้นที่ 9 ไปดูชื่อใหม่ไ ล่มาเมื่อกี้ต้นที่ 7 แล้ว เอามาต้นที่ 9 ต้นอะไรต้นนี้ ไปดูชื่อใหม่ ต้นที่ 9 นะลูก เอาลบไปก่อน ลบอันเดิมไปก่อน แบม แบมบอกเพื่อนสิลูก ต้นที่ 9 ชื่อต้นอะไร ต้นที่ 9 นี่ ชื่อต้นอะไรต้นที่ 9 ดู แล้วก็สะกดให้เพื่อนเขียน ปังปอนด์ยังไม่ถึงที ถูกต้อง เขียนลงไปลูก ไม่ ๆ ให้ปังปอนด์ก่อน อย่าเพิ่งเขียน เดี๋ยวคนต่อไป รอ ใจเย็นลูก ใจเย็น มะยม สะกดดี ๆ นะคะ แบม ถูกต้อง ต่อไปแบมเขียน ต้นที่ 10 ต้นอะไรลูก ต้นอะไร กระท้อน กระท้อน ถูกไหม อยู่ในเซต A ไหม ถูก ใช่ ถูก เพราะฉะนั้น เวลาเขียน เขียนเรียงตามข้อนะลูก มันจะได้ง่ายนะคะ กระท้อนเสร็จแล้ว 11 ปังปอนด์ 11 ถูกไหม อยู่ใน A ลูกจำคำศัพท์อันนี้ ต้นอะไร ต้นฝรั่ง ปลูกต้นฝรั่ง ออกมาเขียนต่อเลย ต่อไป 12 เยี่ยมนะคะ ปังปอนด์ออกมาเขียนต้นฝรั่งนะคะ เฟรมดูครู ต่อไป 12 ใช่ไหม ถูกไหมนี่ ไม่ใช่ ข้าม13 ถูกไหม ต้นอะไร ออกมาเขียนค่ะ พี่เฟรมออกมาเขียนลูก สะเดานะคะ ต้นสะเดา ออกมาแป๊บเดียว ลืมชื่อเลย เข้าใจวิธีเขียนหรือยัง ต่อไปให้ลูกทำเองนะคะ ให้ลูกทำเอง เซต B C ป๊อกแป๊กออกมาค่ะ ต๊อกแต๊กออกมาเขียน ไมแต่เขียนออกมาลูกออกมา มา มา เขียนบนกระดาน สะเดาไปแล้ว ลำดับที่ 14 ไม่ใช่ ใช่ไหมกิ๊บ 15 ใช่ไหมลูก ใช่ค่ะ คือต้นอะไร 15 คือต้นอะไร พี่กิ๊บดูให้เพื่อนสิ ดูต๊อกแต๊กสิ ขนุนนะคะ ขนุนต็อกแต๊ก เขียนขนุนลงไปลูกปรบมือให้เพื่อนหน่อย ตบมือให้เพื่อนหน่อย เก่งมาก เยี่ยม เข้าใจแล้วนะ อันนี้ คือ ยังไม่หมดนะลูก ให้ลูกดูเอง จนกว่าจะครบ จนถึงต้นที่ 20เ สร็จแล้ว สุดท้ายให้ลูกเขียนนะคะ n</w:t>
      </w:r>
    </w:p>
    <w:p>
      <w:pPr>
        <w:numPr>
          <w:ilvl w:val="0"/>
          <w:numId w:val="1001"/>
        </w:numPr>
      </w:pPr>
      <w:r>
        <w:t xml:space="preserve">= เท่าไร นับจำนวน 1 2 3 4 ทั้งหมดนะคะ แล้วเอามาเขียนใส่ตรงนี้ แล้วข้อที่ 2 ต่อไป ก็คือเซตของไม้พุ่ม เซต B โอเคนะ วันนี้เราหมดเวลาที่ล่ามแล้วนะคะ หัวหน้าบอกสวัสดีพี่ล่ามก่อนนะคะ แต่ว่าใบงานเรายังไม่เสร็จนะลูก เดี๋ยวเราจะทำต่อ เวลาขอ… ที่ขอ ขอเวลาพี่ล่ามหมดแล้วนะคะ สวัสดี บ๊ายบายพี่ล่างก่อนเจอกันสัปดาห์หน้า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ค31101 ม.4/1(เช้า)</dc:title>
  <dc:creator/>
  <cp:keywords/>
  <dcterms:created xsi:type="dcterms:W3CDTF">2024-07-02T03:08:04Z</dcterms:created>
  <dcterms:modified xsi:type="dcterms:W3CDTF">2024-07-02T0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กรกฎาคม 2567 เวลา 08.30 น.</vt:lpwstr>
  </property>
  <property fmtid="{D5CDD505-2E9C-101B-9397-08002B2CF9AE}" pid="3" name="subtitle">
    <vt:lpwstr/>
  </property>
</Properties>
</file>